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CF0A9" w14:textId="77777777" w:rsidR="00663BC5" w:rsidRDefault="00663BC5" w:rsidP="00663BC5">
      <w:r>
        <w:t>Survey pemahaman Visi Misi UPPS dan PS</w:t>
      </w:r>
    </w:p>
    <w:p w14:paraId="401C4196" w14:textId="77777777" w:rsidR="00663BC5" w:rsidRDefault="00663BC5" w:rsidP="002758A8">
      <w:pPr>
        <w:rPr>
          <w:rFonts w:ascii="Times New Roman" w:hAnsi="Times New Roman" w:cs="Times New Roman"/>
          <w:sz w:val="24"/>
          <w:szCs w:val="24"/>
        </w:rPr>
      </w:pPr>
    </w:p>
    <w:p w14:paraId="1EBAD3F5" w14:textId="1C8F4A25" w:rsidR="002758A8" w:rsidRPr="002758A8" w:rsidRDefault="002758A8" w:rsidP="002758A8">
      <w:pPr>
        <w:rPr>
          <w:rFonts w:ascii="Times New Roman" w:hAnsi="Times New Roman" w:cs="Times New Roman"/>
          <w:sz w:val="24"/>
          <w:szCs w:val="24"/>
        </w:rPr>
      </w:pPr>
      <w:r w:rsidRPr="002758A8">
        <w:rPr>
          <w:rFonts w:ascii="Times New Roman" w:hAnsi="Times New Roman" w:cs="Times New Roman"/>
          <w:sz w:val="24"/>
          <w:szCs w:val="24"/>
        </w:rPr>
        <w:t>Tracer Study:</w:t>
      </w:r>
    </w:p>
    <w:p w14:paraId="006225F0" w14:textId="567F6BD4" w:rsidR="002758A8" w:rsidRDefault="002758A8" w:rsidP="002758A8">
      <w:pPr>
        <w:rPr>
          <w:rFonts w:ascii="Times New Roman" w:hAnsi="Times New Roman" w:cs="Times New Roman"/>
          <w:sz w:val="24"/>
          <w:szCs w:val="24"/>
        </w:rPr>
      </w:pPr>
      <w:r w:rsidRPr="002758A8">
        <w:rPr>
          <w:rFonts w:ascii="Times New Roman" w:hAnsi="Times New Roman" w:cs="Times New Roman"/>
          <w:sz w:val="24"/>
          <w:szCs w:val="24"/>
        </w:rPr>
        <w:t xml:space="preserve"> 6c. Kepuasan Mahasiswa</w:t>
      </w:r>
    </w:p>
    <w:tbl>
      <w:tblPr>
        <w:tblW w:w="11360" w:type="dxa"/>
        <w:tblLook w:val="04A0" w:firstRow="1" w:lastRow="0" w:firstColumn="1" w:lastColumn="0" w:noHBand="0" w:noVBand="1"/>
      </w:tblPr>
      <w:tblGrid>
        <w:gridCol w:w="600"/>
        <w:gridCol w:w="3880"/>
        <w:gridCol w:w="1080"/>
        <w:gridCol w:w="1080"/>
        <w:gridCol w:w="1080"/>
        <w:gridCol w:w="1080"/>
        <w:gridCol w:w="2560"/>
      </w:tblGrid>
      <w:tr w:rsidR="002758A8" w:rsidRPr="002758A8" w14:paraId="124028BF" w14:textId="77777777" w:rsidTr="002758A8">
        <w:trPr>
          <w:trHeight w:val="675"/>
        </w:trPr>
        <w:tc>
          <w:tcPr>
            <w:tcW w:w="6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pct25" w:color="000000" w:fill="8DB4E2"/>
            <w:vAlign w:val="center"/>
            <w:hideMark/>
          </w:tcPr>
          <w:p w14:paraId="5DFE945B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No.</w:t>
            </w:r>
          </w:p>
        </w:tc>
        <w:tc>
          <w:tcPr>
            <w:tcW w:w="38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pct25" w:color="000000" w:fill="8DB4E2"/>
            <w:vAlign w:val="center"/>
            <w:hideMark/>
          </w:tcPr>
          <w:p w14:paraId="0A8E41B5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Aspek yang Diukur</w:t>
            </w:r>
          </w:p>
        </w:tc>
        <w:tc>
          <w:tcPr>
            <w:tcW w:w="43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pct25" w:color="000000" w:fill="8DB4E2"/>
            <w:vAlign w:val="center"/>
            <w:hideMark/>
          </w:tcPr>
          <w:p w14:paraId="0E7B6FDC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Tingkat Kepuasan Mahasiswa</w:t>
            </w:r>
            <w:r w:rsidRPr="002758A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br/>
              <w:t>(%)</w:t>
            </w:r>
          </w:p>
        </w:tc>
        <w:tc>
          <w:tcPr>
            <w:tcW w:w="2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pct25" w:color="000000" w:fill="8DB4E2"/>
            <w:vAlign w:val="center"/>
            <w:hideMark/>
          </w:tcPr>
          <w:p w14:paraId="307EF9C1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Rencana Tindak Lanjut oleh UPPS/PS</w:t>
            </w:r>
          </w:p>
        </w:tc>
      </w:tr>
      <w:tr w:rsidR="002758A8" w:rsidRPr="002758A8" w14:paraId="04D39702" w14:textId="77777777" w:rsidTr="002758A8">
        <w:trPr>
          <w:trHeight w:val="440"/>
        </w:trPr>
        <w:tc>
          <w:tcPr>
            <w:tcW w:w="6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67F3BD" w14:textId="77777777" w:rsidR="002758A8" w:rsidRPr="002758A8" w:rsidRDefault="002758A8" w:rsidP="002758A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38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8FE7706" w14:textId="77777777" w:rsidR="002758A8" w:rsidRPr="002758A8" w:rsidRDefault="002758A8" w:rsidP="002758A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pct25" w:color="000000" w:fill="8DB4E2"/>
            <w:vAlign w:val="center"/>
            <w:hideMark/>
          </w:tcPr>
          <w:p w14:paraId="4528E118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Sangat Baik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8DB4E2"/>
            <w:vAlign w:val="center"/>
            <w:hideMark/>
          </w:tcPr>
          <w:p w14:paraId="4C502D3C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Baik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8DB4E2"/>
            <w:vAlign w:val="center"/>
            <w:hideMark/>
          </w:tcPr>
          <w:p w14:paraId="3AE436A1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Cukup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8DB4E2"/>
            <w:vAlign w:val="center"/>
            <w:hideMark/>
          </w:tcPr>
          <w:p w14:paraId="6010A48A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Kurang</w:t>
            </w:r>
          </w:p>
        </w:tc>
        <w:tc>
          <w:tcPr>
            <w:tcW w:w="2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852B1B" w14:textId="77777777" w:rsidR="002758A8" w:rsidRPr="002758A8" w:rsidRDefault="002758A8" w:rsidP="002758A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</w:tr>
      <w:tr w:rsidR="002758A8" w:rsidRPr="002758A8" w14:paraId="65E19754" w14:textId="77777777" w:rsidTr="002758A8">
        <w:trPr>
          <w:trHeight w:val="29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5" w:color="000000" w:fill="CCCCCC"/>
            <w:vAlign w:val="center"/>
            <w:hideMark/>
          </w:tcPr>
          <w:p w14:paraId="4454E64B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1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CCCCCC"/>
            <w:vAlign w:val="center"/>
            <w:hideMark/>
          </w:tcPr>
          <w:p w14:paraId="0813986D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25" w:color="000000" w:fill="CCCCCC"/>
            <w:vAlign w:val="center"/>
            <w:hideMark/>
          </w:tcPr>
          <w:p w14:paraId="72CB4484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CCCCCC"/>
            <w:vAlign w:val="center"/>
            <w:hideMark/>
          </w:tcPr>
          <w:p w14:paraId="7B10819F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CCCCCC"/>
            <w:vAlign w:val="center"/>
            <w:hideMark/>
          </w:tcPr>
          <w:p w14:paraId="4349B2C3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CCCCCC"/>
            <w:vAlign w:val="center"/>
            <w:hideMark/>
          </w:tcPr>
          <w:p w14:paraId="7D5BC25F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6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25" w:color="000000" w:fill="CCCCCC"/>
            <w:vAlign w:val="center"/>
            <w:hideMark/>
          </w:tcPr>
          <w:p w14:paraId="443CA70E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7</w:t>
            </w:r>
          </w:p>
        </w:tc>
      </w:tr>
      <w:tr w:rsidR="002758A8" w:rsidRPr="002758A8" w14:paraId="18A51EA5" w14:textId="77777777" w:rsidTr="002758A8">
        <w:trPr>
          <w:trHeight w:val="78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776A27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1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01E93" w14:textId="77777777" w:rsidR="002758A8" w:rsidRPr="002758A8" w:rsidRDefault="002758A8" w:rsidP="00275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Keandalan (</w:t>
            </w:r>
            <w:r w:rsidRPr="002758A8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D"/>
              </w:rPr>
              <w:t>reliability</w:t>
            </w: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): kemampuan dosen, tenaga kependidikan, dan pengelola dalam memberikan pelayanan.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B11E763" w14:textId="42AC3021" w:rsidR="002758A8" w:rsidRPr="002758A8" w:rsidRDefault="00BC7684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1</w:t>
            </w:r>
            <w:r w:rsidR="002758A8"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8E68FB7" w14:textId="62BF3322" w:rsidR="002758A8" w:rsidRPr="002758A8" w:rsidRDefault="00BC7684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5</w:t>
            </w:r>
            <w:r w:rsidR="002758A8"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02435A7" w14:textId="670EC8B5" w:rsidR="002758A8" w:rsidRPr="002758A8" w:rsidRDefault="00BC7684" w:rsidP="00BC76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-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82AF6CD" w14:textId="5EB748A9" w:rsidR="002758A8" w:rsidRPr="002758A8" w:rsidRDefault="00BC7684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-</w:t>
            </w:r>
            <w:r w:rsidR="002758A8"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34AD39D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2758A8" w:rsidRPr="002758A8" w14:paraId="3388CA31" w14:textId="77777777" w:rsidTr="002758A8">
        <w:trPr>
          <w:trHeight w:val="104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56ACC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ED932" w14:textId="77777777" w:rsidR="002758A8" w:rsidRPr="002758A8" w:rsidRDefault="002758A8" w:rsidP="00275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Daya tanggap (</w:t>
            </w:r>
            <w:r w:rsidRPr="002758A8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D"/>
              </w:rPr>
              <w:t>responsiveness</w:t>
            </w: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): kemauan dari dosen, tenaga kependidikan, dan pengelola dalam membantu mahasiswa dan memberikan jasa dengan cepat.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C4F18C6" w14:textId="5CBED928" w:rsidR="002758A8" w:rsidRPr="002758A8" w:rsidRDefault="00BC7684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17</w:t>
            </w:r>
            <w:r w:rsidR="002758A8"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17633F5" w14:textId="5C1994B0" w:rsidR="002758A8" w:rsidRPr="002758A8" w:rsidRDefault="00BC7684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9</w:t>
            </w:r>
            <w:r w:rsidR="002758A8"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EB3F12E" w14:textId="15801BD4" w:rsidR="002758A8" w:rsidRPr="002758A8" w:rsidRDefault="00BC7684" w:rsidP="00BC76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 xml:space="preserve"> -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8384DDF" w14:textId="3827CD75" w:rsidR="002758A8" w:rsidRPr="002758A8" w:rsidRDefault="00BC7684" w:rsidP="00BC76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-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3104DE2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2758A8" w:rsidRPr="002758A8" w14:paraId="7160E5DB" w14:textId="77777777" w:rsidTr="002758A8">
        <w:trPr>
          <w:trHeight w:val="130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193A4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3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49CC41" w14:textId="77777777" w:rsidR="002758A8" w:rsidRPr="002758A8" w:rsidRDefault="002758A8" w:rsidP="00275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Kepastian (</w:t>
            </w:r>
            <w:r w:rsidRPr="002758A8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D"/>
              </w:rPr>
              <w:t>assurance</w:t>
            </w: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): kemampuan dosen, tenaga kependidikan, dan pengelola untuk memberi keyakinan kepada mahasiswa bahwa pelayanan yang diberikan telah sesuai dengan ketentuan.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C2D8CA4" w14:textId="3A6D7D9E" w:rsidR="002758A8" w:rsidRPr="002758A8" w:rsidRDefault="00BC7684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15</w:t>
            </w:r>
            <w:r w:rsidR="002758A8"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A793DCE" w14:textId="6BCEAF38" w:rsidR="002758A8" w:rsidRPr="002758A8" w:rsidRDefault="00BC7684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12</w:t>
            </w:r>
            <w:r w:rsidR="002758A8"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844D397" w14:textId="659EA140" w:rsidR="002758A8" w:rsidRPr="002758A8" w:rsidRDefault="00BC7684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-</w:t>
            </w:r>
            <w:r w:rsidR="002758A8"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37613D5" w14:textId="119CF5F6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  <w:r w:rsidR="00BC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-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3E3B343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2758A8" w:rsidRPr="002758A8" w14:paraId="10BF60BD" w14:textId="77777777" w:rsidTr="002758A8">
        <w:trPr>
          <w:trHeight w:val="104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5EFE91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4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8CBD5" w14:textId="77777777" w:rsidR="002758A8" w:rsidRPr="002758A8" w:rsidRDefault="002758A8" w:rsidP="00275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Empati (</w:t>
            </w:r>
            <w:r w:rsidRPr="002758A8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D"/>
              </w:rPr>
              <w:t>empathy</w:t>
            </w: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): kesediaan/kepedulian dosen, tenaga kependidikan, dan pengelola untuk memberi perhatian kepada mahasiswa.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99064F9" w14:textId="49E7BFA8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  <w:r w:rsidR="00BC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16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37E7FF3" w14:textId="6817B732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  <w:r w:rsidR="00BC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11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6FF386F" w14:textId="4D948C73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  <w:r w:rsidR="00BC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-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824EC24" w14:textId="56DCE673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  <w:r w:rsidR="00BC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-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B83F79E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2758A8" w:rsidRPr="002758A8" w14:paraId="0085E031" w14:textId="77777777" w:rsidTr="002758A8">
        <w:trPr>
          <w:trHeight w:val="78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EEDB59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5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61B103" w14:textId="77777777" w:rsidR="002758A8" w:rsidRPr="002758A8" w:rsidRDefault="002758A8" w:rsidP="00275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i/>
                <w:iCs/>
                <w:color w:val="000000"/>
                <w:sz w:val="20"/>
                <w:szCs w:val="20"/>
                <w:lang w:eastAsia="en-ID"/>
              </w:rPr>
              <w:t>Tangible</w:t>
            </w: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: penilaian mahasiswa terhadap kecukupan, aksesibitas, kualitas sarana dan prasarana.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4D0851A" w14:textId="607AAB5B" w:rsidR="002758A8" w:rsidRPr="002758A8" w:rsidRDefault="00BC7684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14</w:t>
            </w:r>
            <w:r w:rsidR="002758A8"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E8EF515" w14:textId="4045707A" w:rsidR="002758A8" w:rsidRPr="002758A8" w:rsidRDefault="00BC7684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13</w:t>
            </w:r>
            <w:r w:rsidR="002758A8"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D5D2122" w14:textId="7381BF56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  <w:r w:rsidR="00BC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-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8CD14F4" w14:textId="53964638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  <w:r w:rsidR="00BC768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-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EA9BB5D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2758A8" w:rsidRPr="002758A8" w14:paraId="1F654533" w14:textId="77777777" w:rsidTr="002758A8">
        <w:trPr>
          <w:trHeight w:val="290"/>
        </w:trPr>
        <w:tc>
          <w:tcPr>
            <w:tcW w:w="44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AF65F97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umlah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DE8A4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2B72E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A288A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22541" w14:textId="77777777" w:rsidR="002758A8" w:rsidRPr="002758A8" w:rsidRDefault="002758A8" w:rsidP="002758A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lang w:eastAsia="en-ID"/>
              </w:rPr>
              <w:t>0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5E9BF079" w14:textId="77777777" w:rsidR="002758A8" w:rsidRPr="002758A8" w:rsidRDefault="002758A8" w:rsidP="002758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2758A8">
              <w:rPr>
                <w:rFonts w:ascii="Calibri" w:eastAsia="Times New Roman" w:hAnsi="Calibri" w:cs="Calibri"/>
                <w:color w:val="000000"/>
                <w:lang w:eastAsia="en-ID"/>
              </w:rPr>
              <w:t> </w:t>
            </w:r>
          </w:p>
        </w:tc>
      </w:tr>
    </w:tbl>
    <w:p w14:paraId="7158941B" w14:textId="2A41EA26" w:rsidR="002758A8" w:rsidRDefault="002758A8" w:rsidP="002758A8">
      <w:pPr>
        <w:rPr>
          <w:rFonts w:ascii="Times New Roman" w:hAnsi="Times New Roman" w:cs="Times New Roman"/>
          <w:sz w:val="24"/>
          <w:szCs w:val="24"/>
        </w:rPr>
      </w:pPr>
    </w:p>
    <w:p w14:paraId="464FE66D" w14:textId="25C2B971" w:rsidR="002758A8" w:rsidRPr="002758A8" w:rsidRDefault="002758A8" w:rsidP="002758A8">
      <w:pPr>
        <w:rPr>
          <w:rFonts w:ascii="Times New Roman" w:hAnsi="Times New Roman" w:cs="Times New Roman"/>
          <w:sz w:val="24"/>
          <w:szCs w:val="24"/>
        </w:rPr>
      </w:pPr>
    </w:p>
    <w:p w14:paraId="19443184" w14:textId="1D82B613" w:rsidR="002758A8" w:rsidRDefault="002758A8" w:rsidP="002758A8">
      <w:pPr>
        <w:rPr>
          <w:rFonts w:ascii="Times New Roman" w:hAnsi="Times New Roman" w:cs="Times New Roman"/>
          <w:sz w:val="24"/>
          <w:szCs w:val="24"/>
        </w:rPr>
      </w:pPr>
      <w:r w:rsidRPr="002758A8">
        <w:rPr>
          <w:rFonts w:ascii="Times New Roman" w:hAnsi="Times New Roman" w:cs="Times New Roman"/>
          <w:sz w:val="24"/>
          <w:szCs w:val="24"/>
        </w:rPr>
        <w:t xml:space="preserve"> 9b1. Prestasi akademik/non-akademik selama kuliah (Prestasi yang dicapai, tingkat lokal/wilayah, nasional, internasional) tahun diperoleh</w:t>
      </w:r>
    </w:p>
    <w:tbl>
      <w:tblPr>
        <w:tblW w:w="10116" w:type="dxa"/>
        <w:tblInd w:w="-5" w:type="dxa"/>
        <w:tblLook w:val="04A0" w:firstRow="1" w:lastRow="0" w:firstColumn="1" w:lastColumn="0" w:noHBand="0" w:noVBand="1"/>
      </w:tblPr>
      <w:tblGrid>
        <w:gridCol w:w="598"/>
        <w:gridCol w:w="3112"/>
        <w:gridCol w:w="1798"/>
        <w:gridCol w:w="897"/>
        <w:gridCol w:w="819"/>
        <w:gridCol w:w="887"/>
        <w:gridCol w:w="2005"/>
      </w:tblGrid>
      <w:tr w:rsidR="00C16B28" w:rsidRPr="00903D08" w14:paraId="08484B55" w14:textId="77777777" w:rsidTr="00C16B28">
        <w:trPr>
          <w:trHeight w:val="300"/>
        </w:trPr>
        <w:tc>
          <w:tcPr>
            <w:tcW w:w="5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6739D563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No.</w:t>
            </w:r>
          </w:p>
        </w:tc>
        <w:tc>
          <w:tcPr>
            <w:tcW w:w="31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30BC2290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Nama Kegiatan</w:t>
            </w:r>
          </w:p>
        </w:tc>
        <w:tc>
          <w:tcPr>
            <w:tcW w:w="17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3C86C1DC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Waktu Perolehan (YYYY)</w:t>
            </w:r>
          </w:p>
        </w:tc>
        <w:tc>
          <w:tcPr>
            <w:tcW w:w="26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18C7DCB5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Tingkat</w:t>
            </w:r>
          </w:p>
        </w:tc>
        <w:tc>
          <w:tcPr>
            <w:tcW w:w="200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466ABFAE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Prestasi yang Dicapai</w:t>
            </w:r>
          </w:p>
        </w:tc>
      </w:tr>
      <w:tr w:rsidR="00C16B28" w:rsidRPr="00903D08" w14:paraId="0FB88757" w14:textId="77777777" w:rsidTr="00C16B28">
        <w:trPr>
          <w:trHeight w:val="520"/>
        </w:trPr>
        <w:tc>
          <w:tcPr>
            <w:tcW w:w="5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EBC8A" w14:textId="77777777" w:rsidR="00903D08" w:rsidRPr="00903D08" w:rsidRDefault="00903D08" w:rsidP="00903D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31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3F0F9" w14:textId="77777777" w:rsidR="00903D08" w:rsidRPr="00903D08" w:rsidRDefault="00903D08" w:rsidP="00903D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7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03714" w14:textId="77777777" w:rsidR="00903D08" w:rsidRPr="00903D08" w:rsidRDefault="00903D08" w:rsidP="00903D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1A1DE411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Lokal/ Wilayah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07C325F0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Nasio-nal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64931FC8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Interna-sional</w:t>
            </w:r>
          </w:p>
        </w:tc>
        <w:tc>
          <w:tcPr>
            <w:tcW w:w="200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373350" w14:textId="77777777" w:rsidR="00903D08" w:rsidRPr="00903D08" w:rsidRDefault="00903D08" w:rsidP="00903D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</w:tr>
      <w:tr w:rsidR="00C16B28" w:rsidRPr="00903D08" w14:paraId="1F3420E7" w14:textId="77777777" w:rsidTr="00C16B28">
        <w:trPr>
          <w:trHeight w:val="290"/>
        </w:trPr>
        <w:tc>
          <w:tcPr>
            <w:tcW w:w="5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352CD113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1</w:t>
            </w:r>
          </w:p>
        </w:tc>
        <w:tc>
          <w:tcPr>
            <w:tcW w:w="3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135D8FC9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2</w:t>
            </w:r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0761C93F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3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4D722457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4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2EE90F20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5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3DF5F938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6</w:t>
            </w:r>
          </w:p>
        </w:tc>
        <w:tc>
          <w:tcPr>
            <w:tcW w:w="2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2066B4D5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7</w:t>
            </w:r>
          </w:p>
        </w:tc>
      </w:tr>
      <w:tr w:rsidR="00C16B28" w:rsidRPr="00903D08" w14:paraId="1CD04D16" w14:textId="77777777" w:rsidTr="00C16B28">
        <w:trPr>
          <w:trHeight w:val="290"/>
        </w:trPr>
        <w:tc>
          <w:tcPr>
            <w:tcW w:w="5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F095F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1</w:t>
            </w:r>
          </w:p>
        </w:tc>
        <w:tc>
          <w:tcPr>
            <w:tcW w:w="3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07757FA" w14:textId="449078C8" w:rsidR="00903D08" w:rsidRPr="00903D08" w:rsidRDefault="00CE0E76" w:rsidP="00903D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CE0E7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 xml:space="preserve">Program </w:t>
            </w:r>
            <w:proofErr w:type="spellStart"/>
            <w:r w:rsidRPr="00CE0E7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Talenta</w:t>
            </w:r>
            <w:proofErr w:type="spellEnd"/>
            <w:r w:rsidRPr="00CE0E7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CE0E7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Inovasi</w:t>
            </w:r>
            <w:proofErr w:type="spellEnd"/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D77032F" w14:textId="5CB11466" w:rsidR="00903D08" w:rsidRPr="00903D08" w:rsidRDefault="00CE0E76" w:rsidP="00CE0E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021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9C21B75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6A43B3B" w14:textId="106882B2" w:rsidR="00903D08" w:rsidRPr="00903D08" w:rsidRDefault="00CE0E76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v</w:t>
            </w:r>
            <w:r w:rsidR="00903D08" w:rsidRPr="00903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5813D92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A23DC8A" w14:textId="77777777" w:rsidR="00903D08" w:rsidRPr="00903D08" w:rsidRDefault="00903D08" w:rsidP="00903D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C16B28" w:rsidRPr="00903D08" w14:paraId="140570C4" w14:textId="77777777" w:rsidTr="00C16B28">
        <w:trPr>
          <w:trHeight w:val="290"/>
        </w:trPr>
        <w:tc>
          <w:tcPr>
            <w:tcW w:w="5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A0C3F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</w:t>
            </w:r>
          </w:p>
        </w:tc>
        <w:tc>
          <w:tcPr>
            <w:tcW w:w="3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E24C320" w14:textId="1F3FC50F" w:rsidR="00903D08" w:rsidRPr="00903D08" w:rsidRDefault="00CE0E76" w:rsidP="00CE0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CE0E7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GC 2019</w:t>
            </w:r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35E6E60" w14:textId="722A4E56" w:rsidR="00903D08" w:rsidRPr="00903D08" w:rsidRDefault="00CE0E76" w:rsidP="00CE0E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019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8BD4B37" w14:textId="146AA0E3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  <w:r w:rsidR="00CE0E7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v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0FB5DDD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64CBBCF" w14:textId="77777777" w:rsidR="00903D08" w:rsidRPr="00903D08" w:rsidRDefault="00903D08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8CDA37B" w14:textId="77777777" w:rsidR="00903D08" w:rsidRPr="00903D08" w:rsidRDefault="00903D08" w:rsidP="00903D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903D0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CE0E76" w:rsidRPr="00903D08" w14:paraId="2967D4A3" w14:textId="77777777" w:rsidTr="00C16B28">
        <w:trPr>
          <w:trHeight w:val="290"/>
        </w:trPr>
        <w:tc>
          <w:tcPr>
            <w:tcW w:w="5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FDBA9" w14:textId="0AF1614D" w:rsidR="00CE0E76" w:rsidRPr="00903D08" w:rsidRDefault="00CE0E76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3</w:t>
            </w:r>
          </w:p>
        </w:tc>
        <w:tc>
          <w:tcPr>
            <w:tcW w:w="3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383AB1D2" w14:textId="12BEC000" w:rsidR="00CE0E76" w:rsidRPr="00903D08" w:rsidRDefault="00CE0E76" w:rsidP="00CE0E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CE0E76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NEWS READER 2020</w:t>
            </w:r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3EC48D72" w14:textId="1593F38C" w:rsidR="00CE0E76" w:rsidRPr="00903D08" w:rsidRDefault="00CE0E76" w:rsidP="00CE0E7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020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1573252F" w14:textId="59AADD1C" w:rsidR="00CE0E76" w:rsidRPr="00903D08" w:rsidRDefault="00CE0E76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v</w:t>
            </w:r>
          </w:p>
        </w:tc>
        <w:tc>
          <w:tcPr>
            <w:tcW w:w="8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7D663C96" w14:textId="77777777" w:rsidR="00CE0E76" w:rsidRPr="00903D08" w:rsidRDefault="00CE0E76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8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562F2F64" w14:textId="77777777" w:rsidR="00CE0E76" w:rsidRPr="00903D08" w:rsidRDefault="00CE0E76" w:rsidP="00903D0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20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6B39F48E" w14:textId="77777777" w:rsidR="00CE0E76" w:rsidRPr="00903D08" w:rsidRDefault="00CE0E76" w:rsidP="00903D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</w:p>
        </w:tc>
      </w:tr>
    </w:tbl>
    <w:tbl>
      <w:tblPr>
        <w:tblpPr w:leftFromText="180" w:rightFromText="180" w:vertAnchor="text" w:horzAnchor="margin" w:tblpY="211"/>
        <w:tblW w:w="10116" w:type="dxa"/>
        <w:tblLook w:val="04A0" w:firstRow="1" w:lastRow="0" w:firstColumn="1" w:lastColumn="0" w:noHBand="0" w:noVBand="1"/>
      </w:tblPr>
      <w:tblGrid>
        <w:gridCol w:w="628"/>
        <w:gridCol w:w="2720"/>
        <w:gridCol w:w="1859"/>
        <w:gridCol w:w="1048"/>
        <w:gridCol w:w="943"/>
        <w:gridCol w:w="1041"/>
        <w:gridCol w:w="1877"/>
      </w:tblGrid>
      <w:tr w:rsidR="00C16B28" w:rsidRPr="00A05919" w14:paraId="61C4375F" w14:textId="77777777" w:rsidTr="00C16B28">
        <w:trPr>
          <w:trHeight w:val="290"/>
        </w:trPr>
        <w:tc>
          <w:tcPr>
            <w:tcW w:w="1011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CE9DB" w14:textId="77777777" w:rsidR="00C16B28" w:rsidRPr="00A05919" w:rsidRDefault="00C16B28" w:rsidP="00C16B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D"/>
              </w:rPr>
            </w:pPr>
            <w:proofErr w:type="spellStart"/>
            <w:r w:rsidRPr="00A0591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D"/>
              </w:rPr>
              <w:t>Diisi</w:t>
            </w:r>
            <w:proofErr w:type="spellEnd"/>
            <w:r w:rsidRPr="00A0591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D"/>
              </w:rPr>
              <w:t xml:space="preserve"> </w:t>
            </w:r>
            <w:proofErr w:type="spellStart"/>
            <w:r w:rsidRPr="00A0591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D"/>
              </w:rPr>
              <w:t>oleh</w:t>
            </w:r>
            <w:proofErr w:type="spellEnd"/>
            <w:r w:rsidRPr="00A0591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D"/>
              </w:rPr>
              <w:t xml:space="preserve"> </w:t>
            </w:r>
            <w:proofErr w:type="spellStart"/>
            <w:r w:rsidRPr="00A0591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D"/>
              </w:rPr>
              <w:t>pengusul</w:t>
            </w:r>
            <w:proofErr w:type="spellEnd"/>
            <w:r w:rsidRPr="00A0591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D"/>
              </w:rPr>
              <w:t xml:space="preserve"> </w:t>
            </w:r>
            <w:proofErr w:type="spellStart"/>
            <w:r w:rsidRPr="00A0591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D"/>
              </w:rPr>
              <w:t>dari</w:t>
            </w:r>
            <w:proofErr w:type="spellEnd"/>
            <w:r w:rsidRPr="00A0591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D"/>
              </w:rPr>
              <w:t xml:space="preserve"> Program Studi pada program Diploma Tiga/Sarjana/Sarjana Terapan</w:t>
            </w:r>
          </w:p>
        </w:tc>
      </w:tr>
      <w:tr w:rsidR="00C16B28" w:rsidRPr="00A05919" w14:paraId="313D0E9E" w14:textId="77777777" w:rsidTr="00C16B28">
        <w:trPr>
          <w:trHeight w:val="300"/>
        </w:trPr>
        <w:tc>
          <w:tcPr>
            <w:tcW w:w="62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3F8D15EC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No.</w:t>
            </w:r>
          </w:p>
        </w:tc>
        <w:tc>
          <w:tcPr>
            <w:tcW w:w="27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228ED37B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Nama Kegiatan</w:t>
            </w:r>
          </w:p>
        </w:tc>
        <w:tc>
          <w:tcPr>
            <w:tcW w:w="18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5C53D9DE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Waktu Perolehan (YYYY)</w:t>
            </w:r>
          </w:p>
        </w:tc>
        <w:tc>
          <w:tcPr>
            <w:tcW w:w="303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17D9FEBB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Tingkat</w:t>
            </w:r>
          </w:p>
        </w:tc>
        <w:tc>
          <w:tcPr>
            <w:tcW w:w="187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210E00AF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Prestasi yang Dicapai</w:t>
            </w:r>
          </w:p>
        </w:tc>
      </w:tr>
      <w:tr w:rsidR="00C16B28" w:rsidRPr="00A05919" w14:paraId="6C75F706" w14:textId="77777777" w:rsidTr="00C16B28">
        <w:trPr>
          <w:trHeight w:val="520"/>
        </w:trPr>
        <w:tc>
          <w:tcPr>
            <w:tcW w:w="62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6A376" w14:textId="77777777" w:rsidR="00C16B28" w:rsidRPr="00A05919" w:rsidRDefault="00C16B28" w:rsidP="00C16B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2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9941A" w14:textId="77777777" w:rsidR="00C16B28" w:rsidRPr="00A05919" w:rsidRDefault="00C16B28" w:rsidP="00C16B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8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35FB2" w14:textId="77777777" w:rsidR="00C16B28" w:rsidRPr="00A05919" w:rsidRDefault="00C16B28" w:rsidP="00C16B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500AF69F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Lokal/ Wilayah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4FA40C20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Nasio-nal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637203B6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Interna-sional</w:t>
            </w:r>
          </w:p>
        </w:tc>
        <w:tc>
          <w:tcPr>
            <w:tcW w:w="187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54006" w14:textId="77777777" w:rsidR="00C16B28" w:rsidRPr="00A05919" w:rsidRDefault="00C16B28" w:rsidP="00C16B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</w:tr>
      <w:tr w:rsidR="00C16B28" w:rsidRPr="00A05919" w14:paraId="5B9FC849" w14:textId="77777777" w:rsidTr="00C16B28">
        <w:trPr>
          <w:trHeight w:val="290"/>
        </w:trPr>
        <w:tc>
          <w:tcPr>
            <w:tcW w:w="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0492A103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1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08379F13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2</w:t>
            </w:r>
          </w:p>
        </w:tc>
        <w:tc>
          <w:tcPr>
            <w:tcW w:w="1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58DE4B1B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3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62F43548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4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4DACE944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5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7D7DB4EF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6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5A932FDB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7</w:t>
            </w:r>
          </w:p>
        </w:tc>
      </w:tr>
      <w:tr w:rsidR="00C16B28" w:rsidRPr="00A05919" w14:paraId="71840FE2" w14:textId="77777777" w:rsidTr="00C16B28">
        <w:trPr>
          <w:trHeight w:val="290"/>
        </w:trPr>
        <w:tc>
          <w:tcPr>
            <w:tcW w:w="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38FA8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1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E3AF288" w14:textId="77777777" w:rsidR="00C16B28" w:rsidRPr="00A05919" w:rsidRDefault="00C16B28" w:rsidP="00C16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676FE5B" w14:textId="77777777" w:rsidR="00C16B28" w:rsidRPr="00A05919" w:rsidRDefault="00C16B28" w:rsidP="00C16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E08D6AE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420A116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2D09499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6E16F9F" w14:textId="77777777" w:rsidR="00C16B28" w:rsidRPr="00A05919" w:rsidRDefault="00C16B28" w:rsidP="00C16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C16B28" w:rsidRPr="00A05919" w14:paraId="36B1F740" w14:textId="77777777" w:rsidTr="00C16B28">
        <w:trPr>
          <w:trHeight w:val="290"/>
        </w:trPr>
        <w:tc>
          <w:tcPr>
            <w:tcW w:w="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624B3B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FED19A2" w14:textId="77777777" w:rsidR="00C16B28" w:rsidRPr="00A05919" w:rsidRDefault="00C16B28" w:rsidP="00C16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8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5FD37CB" w14:textId="77777777" w:rsidR="00C16B28" w:rsidRPr="00A05919" w:rsidRDefault="00C16B28" w:rsidP="00C16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0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E52155A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E09F6CA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F4D55BC" w14:textId="77777777" w:rsidR="00C16B28" w:rsidRPr="00A05919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8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4DEE989" w14:textId="77777777" w:rsidR="00C16B28" w:rsidRPr="00A05919" w:rsidRDefault="00C16B28" w:rsidP="00C16B2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05919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</w:tbl>
    <w:p w14:paraId="3A8FBD30" w14:textId="77777777" w:rsidR="00903D08" w:rsidRPr="002758A8" w:rsidRDefault="00903D08" w:rsidP="002758A8">
      <w:pPr>
        <w:rPr>
          <w:rFonts w:ascii="Times New Roman" w:hAnsi="Times New Roman" w:cs="Times New Roman"/>
          <w:sz w:val="24"/>
          <w:szCs w:val="24"/>
        </w:rPr>
      </w:pPr>
    </w:p>
    <w:p w14:paraId="64CFFE54" w14:textId="77777777" w:rsidR="00957D42" w:rsidRDefault="002758A8" w:rsidP="002758A8">
      <w:pPr>
        <w:rPr>
          <w:rFonts w:ascii="Times New Roman" w:hAnsi="Times New Roman" w:cs="Times New Roman"/>
          <w:sz w:val="24"/>
          <w:szCs w:val="24"/>
        </w:rPr>
      </w:pPr>
      <w:r w:rsidRPr="002758A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2DF74F" w14:textId="77777777" w:rsidR="00957D42" w:rsidRDefault="00957D42" w:rsidP="002758A8">
      <w:pPr>
        <w:rPr>
          <w:rFonts w:ascii="Times New Roman" w:hAnsi="Times New Roman" w:cs="Times New Roman"/>
          <w:sz w:val="24"/>
          <w:szCs w:val="24"/>
        </w:rPr>
      </w:pPr>
    </w:p>
    <w:p w14:paraId="14A74E71" w14:textId="77777777" w:rsidR="00957D42" w:rsidRDefault="00957D42" w:rsidP="002758A8">
      <w:pPr>
        <w:rPr>
          <w:rFonts w:ascii="Times New Roman" w:hAnsi="Times New Roman" w:cs="Times New Roman"/>
          <w:sz w:val="24"/>
          <w:szCs w:val="24"/>
        </w:rPr>
      </w:pPr>
    </w:p>
    <w:p w14:paraId="4AEB6D4E" w14:textId="77777777" w:rsidR="00957D42" w:rsidRDefault="00957D42" w:rsidP="002758A8">
      <w:pPr>
        <w:rPr>
          <w:rFonts w:ascii="Times New Roman" w:hAnsi="Times New Roman" w:cs="Times New Roman"/>
          <w:sz w:val="24"/>
          <w:szCs w:val="24"/>
        </w:rPr>
      </w:pPr>
    </w:p>
    <w:p w14:paraId="0FF022D0" w14:textId="77777777" w:rsidR="00957D42" w:rsidRDefault="00957D42" w:rsidP="002758A8">
      <w:pPr>
        <w:rPr>
          <w:rFonts w:ascii="Times New Roman" w:hAnsi="Times New Roman" w:cs="Times New Roman"/>
          <w:sz w:val="24"/>
          <w:szCs w:val="24"/>
        </w:rPr>
      </w:pPr>
    </w:p>
    <w:p w14:paraId="682C6161" w14:textId="44CD3828" w:rsidR="002758A8" w:rsidRPr="002758A8" w:rsidRDefault="002758A8" w:rsidP="002758A8">
      <w:pPr>
        <w:rPr>
          <w:rFonts w:ascii="Times New Roman" w:hAnsi="Times New Roman" w:cs="Times New Roman"/>
          <w:sz w:val="24"/>
          <w:szCs w:val="24"/>
        </w:rPr>
      </w:pPr>
      <w:r w:rsidRPr="002758A8">
        <w:rPr>
          <w:rFonts w:ascii="Times New Roman" w:hAnsi="Times New Roman" w:cs="Times New Roman"/>
          <w:sz w:val="24"/>
          <w:szCs w:val="24"/>
        </w:rPr>
        <w:t>9d. Tabel 9.d Waktu Tunggu Lulusan</w:t>
      </w:r>
    </w:p>
    <w:tbl>
      <w:tblPr>
        <w:tblW w:w="9740" w:type="dxa"/>
        <w:tblLook w:val="04A0" w:firstRow="1" w:lastRow="0" w:firstColumn="1" w:lastColumn="0" w:noHBand="0" w:noVBand="1"/>
      </w:tblPr>
      <w:tblGrid>
        <w:gridCol w:w="980"/>
        <w:gridCol w:w="1460"/>
        <w:gridCol w:w="1460"/>
        <w:gridCol w:w="1460"/>
        <w:gridCol w:w="1460"/>
        <w:gridCol w:w="1460"/>
        <w:gridCol w:w="1460"/>
      </w:tblGrid>
      <w:tr w:rsidR="00C16B28" w:rsidRPr="00C16B28" w14:paraId="00B257A9" w14:textId="77777777" w:rsidTr="00C16B28">
        <w:trPr>
          <w:trHeight w:val="630"/>
        </w:trPr>
        <w:tc>
          <w:tcPr>
            <w:tcW w:w="9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544AABE8" w14:textId="77777777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Tahun Lulus</w:t>
            </w:r>
          </w:p>
        </w:tc>
        <w:tc>
          <w:tcPr>
            <w:tcW w:w="14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4FB1C942" w14:textId="77777777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umlah Lulusan</w:t>
            </w:r>
          </w:p>
        </w:tc>
        <w:tc>
          <w:tcPr>
            <w:tcW w:w="14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7282CAFB" w14:textId="77777777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umlah Lulusan yang  Terlacak</w:t>
            </w:r>
          </w:p>
        </w:tc>
        <w:tc>
          <w:tcPr>
            <w:tcW w:w="14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1EB1EF81" w14:textId="77777777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umlah Lulusan yang Dipesan Sebelum Lulus</w:t>
            </w:r>
          </w:p>
        </w:tc>
        <w:tc>
          <w:tcPr>
            <w:tcW w:w="43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2B3DE621" w14:textId="77777777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 xml:space="preserve">Jumlah Lulusan Terlacak dengan Waktu Tunggu Mendapatkan Pekerjaan </w:t>
            </w:r>
          </w:p>
        </w:tc>
      </w:tr>
      <w:tr w:rsidR="00C16B28" w:rsidRPr="00C16B28" w14:paraId="434C174D" w14:textId="77777777" w:rsidTr="00C16B28">
        <w:trPr>
          <w:trHeight w:val="520"/>
        </w:trPr>
        <w:tc>
          <w:tcPr>
            <w:tcW w:w="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D98F70" w14:textId="77777777" w:rsidR="00C16B28" w:rsidRPr="00C16B28" w:rsidRDefault="00C16B28" w:rsidP="00C16B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4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09980" w14:textId="77777777" w:rsidR="00C16B28" w:rsidRPr="00C16B28" w:rsidRDefault="00C16B28" w:rsidP="00C16B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4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D9253" w14:textId="77777777" w:rsidR="00C16B28" w:rsidRPr="00C16B28" w:rsidRDefault="00C16B28" w:rsidP="00C16B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4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3574A" w14:textId="77777777" w:rsidR="00C16B28" w:rsidRPr="00C16B28" w:rsidRDefault="00C16B28" w:rsidP="00C16B2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13088342" w14:textId="77777777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WT &lt; 6 bula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48A0387E" w14:textId="77777777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6 ≤ WT ≤ 18 bulan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45A4187C" w14:textId="77777777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WT &gt; 18 bulan</w:t>
            </w:r>
          </w:p>
        </w:tc>
      </w:tr>
      <w:tr w:rsidR="00C16B28" w:rsidRPr="00C16B28" w14:paraId="382F0B3D" w14:textId="77777777" w:rsidTr="00C16B28">
        <w:trPr>
          <w:trHeight w:val="290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5926BF09" w14:textId="77777777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3E7BA2D9" w14:textId="77777777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28232BDC" w14:textId="77777777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68566645" w14:textId="77777777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559E4C9E" w14:textId="77777777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34EE244A" w14:textId="77777777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6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2EF2EB06" w14:textId="77777777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7</w:t>
            </w:r>
          </w:p>
        </w:tc>
      </w:tr>
      <w:tr w:rsidR="00C16B28" w:rsidRPr="00C16B28" w14:paraId="007630BE" w14:textId="77777777" w:rsidTr="00C16B28">
        <w:trPr>
          <w:trHeight w:val="290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EF6A0" w14:textId="6A638D7A" w:rsidR="00C16B28" w:rsidRPr="00C16B28" w:rsidRDefault="00A9517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019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1D865AA" w14:textId="203DF4C1" w:rsidR="00C16B28" w:rsidRPr="00C16B28" w:rsidRDefault="00A95178" w:rsidP="00A95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8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5C1093F" w14:textId="4145C249" w:rsidR="00C16B28" w:rsidRPr="00C16B28" w:rsidRDefault="00A95178" w:rsidP="00A95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98C6B3C" w14:textId="449353E3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  <w:r w:rsidR="00A9517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AFAC33A" w14:textId="0B1529CF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  <w:r w:rsidR="00FC394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120473D" w14:textId="7DF27595" w:rsidR="00C16B28" w:rsidRPr="00C16B28" w:rsidRDefault="00A06F19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E59A75B" w14:textId="63B8EACF" w:rsidR="00C16B28" w:rsidRPr="00C16B28" w:rsidRDefault="00FC394D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-</w:t>
            </w:r>
            <w:r w:rsidR="00C16B28" w:rsidRPr="00C16B2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C16B28" w:rsidRPr="00C16B28" w14:paraId="6DF981D3" w14:textId="77777777" w:rsidTr="00C16B28">
        <w:trPr>
          <w:trHeight w:val="290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38A50A" w14:textId="57757092" w:rsidR="00C16B28" w:rsidRPr="00C16B28" w:rsidRDefault="00A9517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02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5205D6F" w14:textId="22FB5946" w:rsidR="00C16B28" w:rsidRPr="00C16B28" w:rsidRDefault="00A95178" w:rsidP="00A95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9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5AD2060" w14:textId="789210E7" w:rsidR="00C16B28" w:rsidRPr="00C16B28" w:rsidRDefault="00A9517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8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DBFCD6E" w14:textId="6305FF9C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  <w:r w:rsidR="00A9517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-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238C488" w14:textId="6DEE93E2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  <w:r w:rsidR="00435FB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6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6D891DD" w14:textId="7B7C0857" w:rsidR="00C16B28" w:rsidRPr="00C16B28" w:rsidRDefault="00435FB4" w:rsidP="00435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D6099D0" w14:textId="37D27B9A" w:rsidR="00C16B28" w:rsidRPr="00C16B28" w:rsidRDefault="00A62024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-</w:t>
            </w:r>
            <w:r w:rsidR="00C16B28" w:rsidRPr="00C16B2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C16B28" w:rsidRPr="00C16B28" w14:paraId="183DD9D3" w14:textId="77777777" w:rsidTr="00C16B28">
        <w:trPr>
          <w:trHeight w:val="290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65D83" w14:textId="68065CAF" w:rsidR="00C16B28" w:rsidRPr="00C16B28" w:rsidRDefault="00A9517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02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16E26C1" w14:textId="380B3005" w:rsidR="00C16B28" w:rsidRPr="00C16B28" w:rsidRDefault="00A95178" w:rsidP="00A9517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9D1B4D8" w14:textId="7A650EA1" w:rsidR="00C16B28" w:rsidRPr="00C16B28" w:rsidRDefault="00A9517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1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D13B089" w14:textId="0603384B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  <w:r w:rsidR="00A9517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7687174" w14:textId="1DF8D420" w:rsidR="00C16B28" w:rsidRPr="00C16B28" w:rsidRDefault="00435FB4" w:rsidP="00435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1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CD54861" w14:textId="6058F33B" w:rsidR="00C16B28" w:rsidRPr="00C16B28" w:rsidRDefault="00435FB4" w:rsidP="00435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1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D4697E3" w14:textId="7DC35CD7" w:rsidR="00C16B28" w:rsidRPr="00C16B28" w:rsidRDefault="00435FB4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-</w:t>
            </w:r>
            <w:r w:rsidR="00C16B28" w:rsidRPr="00C16B28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C16B28" w:rsidRPr="00C16B28" w14:paraId="3E7A0011" w14:textId="77777777" w:rsidTr="00C16B28">
        <w:trPr>
          <w:trHeight w:val="290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A3EF5" w14:textId="77777777" w:rsidR="00C16B28" w:rsidRPr="00C16B28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C16B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umlah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AE0589" w14:textId="161D38F3" w:rsidR="00C16B28" w:rsidRPr="00227736" w:rsidRDefault="00C16B28" w:rsidP="00435F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</w:pPr>
            <w:r w:rsidRPr="00227736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  <w:t> </w:t>
            </w:r>
            <w:r w:rsidR="00435FB4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  <w:t>37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172C03" w14:textId="3AEA95D6" w:rsidR="00C16B28" w:rsidRPr="00227736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</w:pPr>
            <w:r w:rsidRPr="00227736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  <w:t> </w:t>
            </w:r>
            <w:r w:rsidR="00227736" w:rsidRPr="00227736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  <w:t>27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067BA" w14:textId="5482FD38" w:rsidR="00C16B28" w:rsidRPr="00227736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</w:pPr>
            <w:r w:rsidRPr="00227736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  <w:t> </w:t>
            </w:r>
            <w:r w:rsidR="00227736" w:rsidRPr="00227736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  <w:t>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80F22" w14:textId="4982749A" w:rsidR="00C16B28" w:rsidRPr="00227736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</w:pPr>
            <w:r w:rsidRPr="00227736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  <w:t> </w:t>
            </w:r>
            <w:r w:rsidR="00A06F19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  <w:t>18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9468C" w14:textId="0497F299" w:rsidR="00C16B28" w:rsidRPr="00227736" w:rsidRDefault="00A06F19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  <w:t>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642F5F" w14:textId="148B02DA" w:rsidR="00C16B28" w:rsidRPr="00227736" w:rsidRDefault="00C16B28" w:rsidP="00C16B2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</w:pPr>
            <w:r w:rsidRPr="00227736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  <w:t> </w:t>
            </w:r>
            <w:r w:rsidR="00E61580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  <w:t>-</w:t>
            </w:r>
          </w:p>
        </w:tc>
      </w:tr>
    </w:tbl>
    <w:p w14:paraId="5AB2986A" w14:textId="5D2B0F9B" w:rsidR="00C16B28" w:rsidRDefault="00C16B28" w:rsidP="002758A8">
      <w:pPr>
        <w:rPr>
          <w:rFonts w:ascii="Times New Roman" w:hAnsi="Times New Roman" w:cs="Times New Roman"/>
          <w:sz w:val="24"/>
          <w:szCs w:val="24"/>
        </w:rPr>
      </w:pPr>
    </w:p>
    <w:p w14:paraId="58028DD1" w14:textId="77777777" w:rsidR="00485B07" w:rsidRPr="002758A8" w:rsidRDefault="00485B07" w:rsidP="002758A8">
      <w:pPr>
        <w:rPr>
          <w:rFonts w:ascii="Times New Roman" w:hAnsi="Times New Roman" w:cs="Times New Roman"/>
          <w:sz w:val="24"/>
          <w:szCs w:val="24"/>
        </w:rPr>
      </w:pPr>
    </w:p>
    <w:p w14:paraId="73BC5ED4" w14:textId="7C3DABE8" w:rsidR="002758A8" w:rsidRDefault="002758A8" w:rsidP="002758A8">
      <w:pPr>
        <w:rPr>
          <w:rFonts w:ascii="Times New Roman" w:hAnsi="Times New Roman" w:cs="Times New Roman"/>
          <w:sz w:val="24"/>
          <w:szCs w:val="24"/>
        </w:rPr>
      </w:pPr>
      <w:r w:rsidRPr="002758A8">
        <w:rPr>
          <w:rFonts w:ascii="Times New Roman" w:hAnsi="Times New Roman" w:cs="Times New Roman"/>
          <w:sz w:val="24"/>
          <w:szCs w:val="24"/>
        </w:rPr>
        <w:t xml:space="preserve"> 9.e.1. Tabel 9.e.1 Tempat Kerja atau Studi Lanjut Lulusan</w:t>
      </w:r>
    </w:p>
    <w:tbl>
      <w:tblPr>
        <w:tblW w:w="10620" w:type="dxa"/>
        <w:tblLook w:val="04A0" w:firstRow="1" w:lastRow="0" w:firstColumn="1" w:lastColumn="0" w:noHBand="0" w:noVBand="1"/>
      </w:tblPr>
      <w:tblGrid>
        <w:gridCol w:w="1020"/>
        <w:gridCol w:w="1280"/>
        <w:gridCol w:w="1200"/>
        <w:gridCol w:w="1560"/>
        <w:gridCol w:w="1940"/>
        <w:gridCol w:w="2340"/>
        <w:gridCol w:w="1280"/>
      </w:tblGrid>
      <w:tr w:rsidR="00A85474" w:rsidRPr="00A85474" w14:paraId="3E956919" w14:textId="77777777" w:rsidTr="00A85474">
        <w:trPr>
          <w:trHeight w:val="703"/>
        </w:trPr>
        <w:tc>
          <w:tcPr>
            <w:tcW w:w="10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24EE112E" w14:textId="77777777" w:rsidR="00A85474" w:rsidRPr="00A85474" w:rsidRDefault="00A85474" w:rsidP="00A85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Tahun Lulus</w:t>
            </w:r>
          </w:p>
        </w:tc>
        <w:tc>
          <w:tcPr>
            <w:tcW w:w="12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5C15E9FA" w14:textId="77777777" w:rsidR="00A85474" w:rsidRPr="00A85474" w:rsidRDefault="00A85474" w:rsidP="00A85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umlah Lulusan</w:t>
            </w:r>
          </w:p>
        </w:tc>
        <w:tc>
          <w:tcPr>
            <w:tcW w:w="12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4FBDF49C" w14:textId="77777777" w:rsidR="00A85474" w:rsidRPr="00A85474" w:rsidRDefault="00A85474" w:rsidP="00A85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umlah Lulusan yang Terlacak</w:t>
            </w:r>
          </w:p>
        </w:tc>
        <w:tc>
          <w:tcPr>
            <w:tcW w:w="71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pct12" w:color="000000" w:fill="66FF33"/>
            <w:vAlign w:val="center"/>
            <w:hideMark/>
          </w:tcPr>
          <w:p w14:paraId="455DE7E0" w14:textId="77777777" w:rsidR="00A85474" w:rsidRPr="00A85474" w:rsidRDefault="00A85474" w:rsidP="00A85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umlah Lulusan Terlacak yang Bekerja Berdasarkan Tingkat/Ukuran Tempat Kerja/Berwirausaha/Melanjutkan Studi</w:t>
            </w:r>
          </w:p>
        </w:tc>
      </w:tr>
      <w:tr w:rsidR="00A85474" w:rsidRPr="00A85474" w14:paraId="68459A11" w14:textId="77777777" w:rsidTr="00A85474">
        <w:trPr>
          <w:trHeight w:val="1040"/>
        </w:trPr>
        <w:tc>
          <w:tcPr>
            <w:tcW w:w="10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DAD11" w14:textId="77777777" w:rsidR="00A85474" w:rsidRPr="00A85474" w:rsidRDefault="00A85474" w:rsidP="00A85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2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51582" w14:textId="77777777" w:rsidR="00A85474" w:rsidRPr="00A85474" w:rsidRDefault="00A85474" w:rsidP="00A85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2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6D5C6" w14:textId="77777777" w:rsidR="00A85474" w:rsidRPr="00A85474" w:rsidRDefault="00A85474" w:rsidP="00A85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000000" w:fill="66FF33"/>
            <w:vAlign w:val="center"/>
            <w:hideMark/>
          </w:tcPr>
          <w:p w14:paraId="5EA3D396" w14:textId="77777777" w:rsidR="00A85474" w:rsidRPr="00A85474" w:rsidRDefault="00A85474" w:rsidP="00A85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Lokal/ Wilayah/ Berwirausaha tidak Berbadan Hukum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000000" w:fill="66FF33"/>
            <w:vAlign w:val="center"/>
            <w:hideMark/>
          </w:tcPr>
          <w:p w14:paraId="4DF90658" w14:textId="77777777" w:rsidR="00A85474" w:rsidRPr="00A85474" w:rsidRDefault="00A85474" w:rsidP="00A85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Nasional/ Berwirausaha Berbadan Hukum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000000" w:fill="66FF33"/>
            <w:vAlign w:val="center"/>
            <w:hideMark/>
          </w:tcPr>
          <w:p w14:paraId="65754A8A" w14:textId="77777777" w:rsidR="00A85474" w:rsidRPr="00A85474" w:rsidRDefault="00A85474" w:rsidP="00A85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Multinasiona/ Internasional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000000" w:fill="66FF33"/>
            <w:vAlign w:val="center"/>
            <w:hideMark/>
          </w:tcPr>
          <w:p w14:paraId="5FB9718A" w14:textId="77777777" w:rsidR="00A85474" w:rsidRPr="00A85474" w:rsidRDefault="00A85474" w:rsidP="00A85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Melanjutkan Studi</w:t>
            </w:r>
          </w:p>
        </w:tc>
      </w:tr>
      <w:tr w:rsidR="00A85474" w:rsidRPr="00A85474" w14:paraId="7E4A6B0D" w14:textId="77777777" w:rsidTr="00A85474">
        <w:trPr>
          <w:trHeight w:val="290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51345D56" w14:textId="77777777" w:rsidR="00A85474" w:rsidRPr="00A85474" w:rsidRDefault="00A85474" w:rsidP="00A85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60ED79F1" w14:textId="77777777" w:rsidR="00A85474" w:rsidRPr="00A85474" w:rsidRDefault="00A85474" w:rsidP="00A85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2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116BFA41" w14:textId="77777777" w:rsidR="00A85474" w:rsidRPr="00A85474" w:rsidRDefault="00A85474" w:rsidP="00A85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766C5212" w14:textId="77777777" w:rsidR="00A85474" w:rsidRPr="00A85474" w:rsidRDefault="00A85474" w:rsidP="00A85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4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3495812A" w14:textId="77777777" w:rsidR="00A85474" w:rsidRPr="00A85474" w:rsidRDefault="00A85474" w:rsidP="00A85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5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6688EF36" w14:textId="77777777" w:rsidR="00A85474" w:rsidRPr="00A85474" w:rsidRDefault="00A85474" w:rsidP="00A85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6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2E4DEB58" w14:textId="77777777" w:rsidR="00A85474" w:rsidRPr="00A85474" w:rsidRDefault="00A85474" w:rsidP="00A8547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7</w:t>
            </w:r>
          </w:p>
        </w:tc>
      </w:tr>
      <w:tr w:rsidR="00E61580" w:rsidRPr="00A85474" w14:paraId="7F1F448A" w14:textId="77777777" w:rsidTr="00965896">
        <w:trPr>
          <w:trHeight w:val="290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9DAFF" w14:textId="2693ED9B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bookmarkStart w:id="0" w:name="_GoBack" w:colFirst="0" w:colLast="2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019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7531320" w14:textId="253E1CBD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91165B9" w14:textId="0D782CF1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5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5B7865C3" w14:textId="589B2447" w:rsidR="00E61580" w:rsidRPr="00A85474" w:rsidRDefault="00E61580" w:rsidP="009658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34E4D7D6" w14:textId="49298333" w:rsidR="00E61580" w:rsidRPr="00A85474" w:rsidRDefault="00E61580" w:rsidP="009658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4A38F918" w14:textId="5BF46091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6B8EB15" w14:textId="77777777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E61580" w:rsidRPr="00A85474" w14:paraId="130A1AD4" w14:textId="77777777" w:rsidTr="00965896">
        <w:trPr>
          <w:trHeight w:val="290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956003" w14:textId="5998235F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020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69132ED" w14:textId="40FE41AD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B5B6DDC" w14:textId="77C05747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8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5D9280DD" w14:textId="4EB26EC9" w:rsidR="00E61580" w:rsidRPr="00A85474" w:rsidRDefault="00E61580" w:rsidP="009658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5866865C" w14:textId="663D09EB" w:rsidR="00E61580" w:rsidRPr="00A85474" w:rsidRDefault="00E61580" w:rsidP="009658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703D5CB9" w14:textId="52CB8F15" w:rsidR="00E61580" w:rsidRPr="00A85474" w:rsidRDefault="00E61580" w:rsidP="009658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D1B1539" w14:textId="77777777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E61580" w:rsidRPr="00A85474" w14:paraId="0FD113FC" w14:textId="77777777" w:rsidTr="00965896">
        <w:trPr>
          <w:trHeight w:val="290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3F8E2" w14:textId="61E4A948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021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45F9C9D" w14:textId="3C3CEE4C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3081AD0" w14:textId="640305E8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1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28F966FE" w14:textId="034BDD2B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02F0F86B" w14:textId="7401C768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</w:tcPr>
          <w:p w14:paraId="7176C1B0" w14:textId="2E50FCDF" w:rsidR="00E61580" w:rsidRPr="00A85474" w:rsidRDefault="00E61580" w:rsidP="0096589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3F16C35" w14:textId="77777777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bookmarkEnd w:id="0"/>
      <w:tr w:rsidR="00E61580" w:rsidRPr="00A85474" w14:paraId="4DEF6409" w14:textId="77777777" w:rsidTr="00A85474">
        <w:trPr>
          <w:trHeight w:val="290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85F38" w14:textId="0BB3497A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proofErr w:type="spellStart"/>
            <w:r w:rsidRPr="00C16B28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umlah</w:t>
            </w:r>
            <w:proofErr w:type="spellEnd"/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69DBC8" w14:textId="1C76E2EF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  <w:t>3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16BD7" w14:textId="17ECB7DA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227736">
              <w:rPr>
                <w:rFonts w:ascii="Calibri" w:eastAsia="Times New Roman" w:hAnsi="Calibri" w:cs="Calibri"/>
                <w:b/>
                <w:color w:val="000000"/>
                <w:sz w:val="20"/>
                <w:szCs w:val="20"/>
                <w:lang w:eastAsia="en-ID"/>
              </w:rPr>
              <w:t>27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32C509" w14:textId="77777777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DD160" w14:textId="77777777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1600F4" w14:textId="77777777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F6981" w14:textId="77777777" w:rsidR="00E61580" w:rsidRPr="00A85474" w:rsidRDefault="00E61580" w:rsidP="00E615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A85474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</w:tbl>
    <w:p w14:paraId="65384F4A" w14:textId="77777777" w:rsidR="00B55A78" w:rsidRPr="002758A8" w:rsidRDefault="00B55A78" w:rsidP="002758A8">
      <w:pPr>
        <w:rPr>
          <w:rFonts w:ascii="Times New Roman" w:hAnsi="Times New Roman" w:cs="Times New Roman"/>
          <w:sz w:val="24"/>
          <w:szCs w:val="24"/>
        </w:rPr>
      </w:pPr>
    </w:p>
    <w:p w14:paraId="1C8EE946" w14:textId="0B7273C6" w:rsidR="002758A8" w:rsidRDefault="002758A8" w:rsidP="002758A8">
      <w:pPr>
        <w:rPr>
          <w:rFonts w:ascii="Times New Roman" w:hAnsi="Times New Roman" w:cs="Times New Roman"/>
          <w:sz w:val="24"/>
          <w:szCs w:val="24"/>
        </w:rPr>
      </w:pPr>
      <w:r w:rsidRPr="002758A8">
        <w:rPr>
          <w:rFonts w:ascii="Times New Roman" w:hAnsi="Times New Roman" w:cs="Times New Roman"/>
          <w:sz w:val="24"/>
          <w:szCs w:val="24"/>
        </w:rPr>
        <w:t xml:space="preserve"> 9.e.2.Tabel 9.e.2 Pendapatan atau Penghasilan rata-rata per bulan pada Tahun Pertama Lulusan yang Bekerja atau Berwirausaha</w:t>
      </w:r>
    </w:p>
    <w:tbl>
      <w:tblPr>
        <w:tblW w:w="9640" w:type="dxa"/>
        <w:tblLook w:val="04A0" w:firstRow="1" w:lastRow="0" w:firstColumn="1" w:lastColumn="0" w:noHBand="0" w:noVBand="1"/>
      </w:tblPr>
      <w:tblGrid>
        <w:gridCol w:w="960"/>
        <w:gridCol w:w="960"/>
        <w:gridCol w:w="1460"/>
        <w:gridCol w:w="2700"/>
        <w:gridCol w:w="3560"/>
      </w:tblGrid>
      <w:tr w:rsidR="00DC6427" w:rsidRPr="00DC6427" w14:paraId="02825E1E" w14:textId="77777777" w:rsidTr="00DC6427">
        <w:trPr>
          <w:trHeight w:val="883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0516FEA9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Tahun Lulus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5E345689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umlah Lulusan</w:t>
            </w:r>
          </w:p>
        </w:tc>
        <w:tc>
          <w:tcPr>
            <w:tcW w:w="14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18E8A801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umlah Lulusan yang Terlacak</w:t>
            </w:r>
          </w:p>
        </w:tc>
        <w:tc>
          <w:tcPr>
            <w:tcW w:w="62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000000" w:fill="66FF33"/>
            <w:vAlign w:val="center"/>
            <w:hideMark/>
          </w:tcPr>
          <w:p w14:paraId="3081E6DC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Pendapatan / penghasilan rata-rata per bulan pada tahun pertama lulusan yang bekerja atau berwirausaha</w:t>
            </w:r>
          </w:p>
        </w:tc>
      </w:tr>
      <w:tr w:rsidR="00DC6427" w:rsidRPr="00DC6427" w14:paraId="5D677D23" w14:textId="77777777" w:rsidTr="00DC6427">
        <w:trPr>
          <w:trHeight w:val="29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1505B" w14:textId="77777777" w:rsidR="00DC6427" w:rsidRPr="00DC6427" w:rsidRDefault="00DC6427" w:rsidP="00DC64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49A63" w14:textId="77777777" w:rsidR="00DC6427" w:rsidRPr="00DC6427" w:rsidRDefault="00DC6427" w:rsidP="00DC64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4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3A4F4" w14:textId="77777777" w:rsidR="00DC6427" w:rsidRPr="00DC6427" w:rsidRDefault="00DC6427" w:rsidP="00DC642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66FF33"/>
            <w:vAlign w:val="center"/>
            <w:hideMark/>
          </w:tcPr>
          <w:p w14:paraId="34CBE814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&lt; UMR Setempat</w:t>
            </w:r>
          </w:p>
        </w:tc>
        <w:tc>
          <w:tcPr>
            <w:tcW w:w="3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pct12" w:color="000000" w:fill="66FF33"/>
            <w:vAlign w:val="center"/>
            <w:hideMark/>
          </w:tcPr>
          <w:p w14:paraId="0D930D07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u w:val="single"/>
                <w:lang w:eastAsia="en-ID"/>
              </w:rPr>
              <w:t>&gt;</w:t>
            </w:r>
            <w:r w:rsidRPr="00DC642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 xml:space="preserve"> UMR Setempat</w:t>
            </w:r>
          </w:p>
        </w:tc>
      </w:tr>
      <w:tr w:rsidR="00DC6427" w:rsidRPr="00DC6427" w14:paraId="2A50323B" w14:textId="77777777" w:rsidTr="00DC6427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66389F60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254702CA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3042BBDA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3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0B2D6414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4</w:t>
            </w:r>
          </w:p>
        </w:tc>
        <w:tc>
          <w:tcPr>
            <w:tcW w:w="3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pct12" w:color="000000" w:fill="D9D9D9"/>
            <w:vAlign w:val="center"/>
            <w:hideMark/>
          </w:tcPr>
          <w:p w14:paraId="67650A7C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5</w:t>
            </w:r>
          </w:p>
        </w:tc>
      </w:tr>
      <w:tr w:rsidR="00DC6427" w:rsidRPr="00DC6427" w14:paraId="785E3A26" w14:textId="77777777" w:rsidTr="00DC6427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3CC96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TS-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3EC7773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1AF5245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DF3CC3A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3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00"/>
            <w:vAlign w:val="center"/>
            <w:hideMark/>
          </w:tcPr>
          <w:p w14:paraId="4CEE9886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DC6427" w:rsidRPr="00DC6427" w14:paraId="62A683B3" w14:textId="77777777" w:rsidTr="00DC6427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9AC1B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TS-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C7C5BA8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9D4F953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A6DAEF6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3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00"/>
            <w:vAlign w:val="center"/>
            <w:hideMark/>
          </w:tcPr>
          <w:p w14:paraId="7CDDC39E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DC6427" w:rsidRPr="00DC6427" w14:paraId="3B4D84CD" w14:textId="77777777" w:rsidTr="00DC6427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175B3F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TS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01444FA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4A6CA11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DA2BE34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3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00"/>
            <w:vAlign w:val="center"/>
            <w:hideMark/>
          </w:tcPr>
          <w:p w14:paraId="576791B4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DC6427" w:rsidRPr="00DC6427" w14:paraId="652D4781" w14:textId="77777777" w:rsidTr="00DC6427">
        <w:trPr>
          <w:trHeight w:val="29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C8138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umla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60588" w14:textId="77777777" w:rsidR="00DC6427" w:rsidRPr="00DC6427" w:rsidRDefault="00DC6427" w:rsidP="00DC642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AEF11F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50D5F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3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1BEF0EC" w14:textId="77777777" w:rsidR="00DC6427" w:rsidRPr="00DC6427" w:rsidRDefault="00DC6427" w:rsidP="00DC642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DC642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</w:tbl>
    <w:p w14:paraId="568645E2" w14:textId="151CFB6E" w:rsidR="00DC6427" w:rsidRDefault="00DC6427" w:rsidP="002758A8">
      <w:pPr>
        <w:rPr>
          <w:rFonts w:ascii="Times New Roman" w:hAnsi="Times New Roman" w:cs="Times New Roman"/>
          <w:sz w:val="24"/>
          <w:szCs w:val="24"/>
        </w:rPr>
      </w:pPr>
    </w:p>
    <w:p w14:paraId="13E65D17" w14:textId="078E02B1" w:rsidR="00DC6427" w:rsidRDefault="00DC6427" w:rsidP="002758A8">
      <w:pPr>
        <w:rPr>
          <w:rFonts w:ascii="Times New Roman" w:hAnsi="Times New Roman" w:cs="Times New Roman"/>
          <w:sz w:val="24"/>
          <w:szCs w:val="24"/>
        </w:rPr>
      </w:pPr>
    </w:p>
    <w:p w14:paraId="6E09F0C7" w14:textId="0E66F024" w:rsidR="00DC6427" w:rsidRDefault="00DC6427" w:rsidP="002758A8">
      <w:pPr>
        <w:rPr>
          <w:rFonts w:ascii="Times New Roman" w:hAnsi="Times New Roman" w:cs="Times New Roman"/>
          <w:sz w:val="24"/>
          <w:szCs w:val="24"/>
        </w:rPr>
      </w:pPr>
    </w:p>
    <w:p w14:paraId="1E1753A5" w14:textId="77777777" w:rsidR="00DC6427" w:rsidRPr="002758A8" w:rsidRDefault="00DC6427" w:rsidP="002758A8">
      <w:pPr>
        <w:rPr>
          <w:rFonts w:ascii="Times New Roman" w:hAnsi="Times New Roman" w:cs="Times New Roman"/>
          <w:sz w:val="24"/>
          <w:szCs w:val="24"/>
        </w:rPr>
      </w:pPr>
    </w:p>
    <w:p w14:paraId="3197D874" w14:textId="7FF0AE1D" w:rsidR="002758A8" w:rsidRDefault="002758A8" w:rsidP="002758A8">
      <w:pPr>
        <w:rPr>
          <w:rFonts w:ascii="Times New Roman" w:hAnsi="Times New Roman" w:cs="Times New Roman"/>
          <w:sz w:val="24"/>
          <w:szCs w:val="24"/>
        </w:rPr>
      </w:pPr>
      <w:r w:rsidRPr="002758A8">
        <w:rPr>
          <w:rFonts w:ascii="Times New Roman" w:hAnsi="Times New Roman" w:cs="Times New Roman"/>
          <w:sz w:val="24"/>
          <w:szCs w:val="24"/>
        </w:rPr>
        <w:t xml:space="preserve"> 9.e.3.Tabel Referensi untuk Tabel 9.e.3 Kepuasan Pengguna Lulusan</w:t>
      </w:r>
    </w:p>
    <w:p w14:paraId="2DB90EF3" w14:textId="77777777" w:rsidR="00EC4965" w:rsidRPr="00EC4965" w:rsidRDefault="00EC4965" w:rsidP="00EC4965">
      <w:pPr>
        <w:spacing w:after="0" w:line="240" w:lineRule="auto"/>
        <w:rPr>
          <w:rFonts w:ascii="Calibri" w:eastAsia="Times New Roman" w:hAnsi="Calibri" w:cs="Calibri"/>
          <w:color w:val="000000"/>
          <w:lang w:eastAsia="en-ID"/>
        </w:rPr>
      </w:pPr>
      <w:r w:rsidRPr="00EC4965">
        <w:rPr>
          <w:rFonts w:ascii="Calibri" w:eastAsia="Times New Roman" w:hAnsi="Calibri" w:cs="Calibri"/>
          <w:color w:val="000000"/>
          <w:lang w:eastAsia="en-ID"/>
        </w:rPr>
        <w:t>Tabel Referensi untuk Tabel 9.e.3 Kepuasan Pengguna Lulusan</w:t>
      </w:r>
    </w:p>
    <w:tbl>
      <w:tblPr>
        <w:tblW w:w="6940" w:type="dxa"/>
        <w:tblLook w:val="04A0" w:firstRow="1" w:lastRow="0" w:firstColumn="1" w:lastColumn="0" w:noHBand="0" w:noVBand="1"/>
      </w:tblPr>
      <w:tblGrid>
        <w:gridCol w:w="1973"/>
        <w:gridCol w:w="1977"/>
        <w:gridCol w:w="2768"/>
        <w:gridCol w:w="222"/>
      </w:tblGrid>
      <w:tr w:rsidR="00EC4965" w:rsidRPr="00EC4965" w14:paraId="2A1D6434" w14:textId="77777777" w:rsidTr="00EC4965">
        <w:trPr>
          <w:gridAfter w:val="1"/>
          <w:wAfter w:w="11" w:type="dxa"/>
          <w:trHeight w:val="495"/>
        </w:trPr>
        <w:tc>
          <w:tcPr>
            <w:tcW w:w="20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280BF9B9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Tahun Lulus</w:t>
            </w:r>
          </w:p>
        </w:tc>
        <w:tc>
          <w:tcPr>
            <w:tcW w:w="203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6E7803FF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umlah Lulusan</w:t>
            </w:r>
          </w:p>
        </w:tc>
        <w:tc>
          <w:tcPr>
            <w:tcW w:w="285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0D3E4D05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umlah Tanggapan Kepuasan Pengguna yang Terlacak</w:t>
            </w:r>
          </w:p>
        </w:tc>
      </w:tr>
      <w:tr w:rsidR="00EC4965" w:rsidRPr="00EC4965" w14:paraId="10F6108C" w14:textId="77777777" w:rsidTr="00EC4965">
        <w:trPr>
          <w:trHeight w:val="495"/>
        </w:trPr>
        <w:tc>
          <w:tcPr>
            <w:tcW w:w="20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99D8E3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203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224691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285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A1B2C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10914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</w:tr>
      <w:tr w:rsidR="00EC4965" w:rsidRPr="00EC4965" w14:paraId="705E59EF" w14:textId="77777777" w:rsidTr="00EC4965">
        <w:trPr>
          <w:trHeight w:val="290"/>
        </w:trPr>
        <w:tc>
          <w:tcPr>
            <w:tcW w:w="2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4AE57AE3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1</w:t>
            </w:r>
          </w:p>
        </w:tc>
        <w:tc>
          <w:tcPr>
            <w:tcW w:w="2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60A840DD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2</w:t>
            </w:r>
          </w:p>
        </w:tc>
        <w:tc>
          <w:tcPr>
            <w:tcW w:w="2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31CD356E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3</w:t>
            </w:r>
          </w:p>
        </w:tc>
        <w:tc>
          <w:tcPr>
            <w:tcW w:w="11" w:type="dxa"/>
            <w:vAlign w:val="center"/>
            <w:hideMark/>
          </w:tcPr>
          <w:p w14:paraId="288779F4" w14:textId="77777777" w:rsidR="00EC4965" w:rsidRPr="00EC4965" w:rsidRDefault="00EC4965" w:rsidP="00EC49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</w:tr>
      <w:tr w:rsidR="00EC4965" w:rsidRPr="00EC4965" w14:paraId="542CA08F" w14:textId="77777777" w:rsidTr="00EC4965">
        <w:trPr>
          <w:trHeight w:val="290"/>
        </w:trPr>
        <w:tc>
          <w:tcPr>
            <w:tcW w:w="2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AD0CEC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TS-4</w:t>
            </w:r>
          </w:p>
        </w:tc>
        <w:tc>
          <w:tcPr>
            <w:tcW w:w="2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FD5B789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4EF0213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202F5DC2" w14:textId="77777777" w:rsidR="00EC4965" w:rsidRPr="00EC4965" w:rsidRDefault="00EC4965" w:rsidP="00EC49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</w:tr>
      <w:tr w:rsidR="00EC4965" w:rsidRPr="00EC4965" w14:paraId="1751C7C8" w14:textId="77777777" w:rsidTr="00EC4965">
        <w:trPr>
          <w:trHeight w:val="290"/>
        </w:trPr>
        <w:tc>
          <w:tcPr>
            <w:tcW w:w="2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1879EC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TS-3</w:t>
            </w:r>
          </w:p>
        </w:tc>
        <w:tc>
          <w:tcPr>
            <w:tcW w:w="2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90A22C1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4E44605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145EE3B1" w14:textId="77777777" w:rsidR="00EC4965" w:rsidRPr="00EC4965" w:rsidRDefault="00EC4965" w:rsidP="00EC49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</w:tr>
      <w:tr w:rsidR="00EC4965" w:rsidRPr="00EC4965" w14:paraId="72B5DD61" w14:textId="77777777" w:rsidTr="00EC4965">
        <w:trPr>
          <w:trHeight w:val="290"/>
        </w:trPr>
        <w:tc>
          <w:tcPr>
            <w:tcW w:w="2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A0C43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TS-2</w:t>
            </w:r>
          </w:p>
        </w:tc>
        <w:tc>
          <w:tcPr>
            <w:tcW w:w="2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A65408D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96A55BD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1" w:type="dxa"/>
            <w:vAlign w:val="center"/>
            <w:hideMark/>
          </w:tcPr>
          <w:p w14:paraId="1F67F886" w14:textId="77777777" w:rsidR="00EC4965" w:rsidRPr="00EC4965" w:rsidRDefault="00EC4965" w:rsidP="00EC49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</w:tr>
      <w:tr w:rsidR="00EC4965" w:rsidRPr="00EC4965" w14:paraId="300E7EB4" w14:textId="77777777" w:rsidTr="00EC4965">
        <w:trPr>
          <w:trHeight w:val="290"/>
        </w:trPr>
        <w:tc>
          <w:tcPr>
            <w:tcW w:w="20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FAD4FD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umlah</w:t>
            </w:r>
          </w:p>
        </w:tc>
        <w:tc>
          <w:tcPr>
            <w:tcW w:w="20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9C667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0</w:t>
            </w:r>
          </w:p>
        </w:tc>
        <w:tc>
          <w:tcPr>
            <w:tcW w:w="28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D24C0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0</w:t>
            </w:r>
          </w:p>
        </w:tc>
        <w:tc>
          <w:tcPr>
            <w:tcW w:w="11" w:type="dxa"/>
            <w:vAlign w:val="center"/>
            <w:hideMark/>
          </w:tcPr>
          <w:p w14:paraId="4607B098" w14:textId="77777777" w:rsidR="00EC4965" w:rsidRPr="00EC4965" w:rsidRDefault="00EC4965" w:rsidP="00EC496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D"/>
              </w:rPr>
            </w:pPr>
          </w:p>
        </w:tc>
      </w:tr>
    </w:tbl>
    <w:p w14:paraId="4F54922F" w14:textId="2F7F3C99" w:rsidR="00DC6427" w:rsidRDefault="00DC6427" w:rsidP="002758A8">
      <w:pPr>
        <w:rPr>
          <w:rFonts w:ascii="Times New Roman" w:hAnsi="Times New Roman" w:cs="Times New Roman"/>
          <w:sz w:val="24"/>
          <w:szCs w:val="24"/>
        </w:rPr>
      </w:pPr>
    </w:p>
    <w:p w14:paraId="2957B28F" w14:textId="77777777" w:rsidR="002758A8" w:rsidRPr="002758A8" w:rsidRDefault="002758A8" w:rsidP="002758A8">
      <w:pPr>
        <w:rPr>
          <w:rFonts w:ascii="Times New Roman" w:hAnsi="Times New Roman" w:cs="Times New Roman"/>
          <w:sz w:val="24"/>
          <w:szCs w:val="24"/>
        </w:rPr>
      </w:pPr>
      <w:r w:rsidRPr="002758A8">
        <w:rPr>
          <w:rFonts w:ascii="Times New Roman" w:hAnsi="Times New Roman" w:cs="Times New Roman"/>
          <w:sz w:val="24"/>
          <w:szCs w:val="24"/>
        </w:rPr>
        <w:t xml:space="preserve"> 9.e.3.Tabel 9.e.3 Kepuasan Pengguna Lulusan</w:t>
      </w:r>
    </w:p>
    <w:tbl>
      <w:tblPr>
        <w:tblW w:w="11440" w:type="dxa"/>
        <w:tblLook w:val="04A0" w:firstRow="1" w:lastRow="0" w:firstColumn="1" w:lastColumn="0" w:noHBand="0" w:noVBand="1"/>
      </w:tblPr>
      <w:tblGrid>
        <w:gridCol w:w="600"/>
        <w:gridCol w:w="3140"/>
        <w:gridCol w:w="1380"/>
        <w:gridCol w:w="1380"/>
        <w:gridCol w:w="1380"/>
        <w:gridCol w:w="1380"/>
        <w:gridCol w:w="2180"/>
      </w:tblGrid>
      <w:tr w:rsidR="00EC4965" w:rsidRPr="00EC4965" w14:paraId="0D722EB0" w14:textId="77777777" w:rsidTr="00EC4965">
        <w:trPr>
          <w:trHeight w:val="585"/>
        </w:trPr>
        <w:tc>
          <w:tcPr>
            <w:tcW w:w="6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262A83BA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No</w:t>
            </w:r>
          </w:p>
        </w:tc>
        <w:tc>
          <w:tcPr>
            <w:tcW w:w="31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480C362F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enis Kemampuan</w:t>
            </w:r>
          </w:p>
        </w:tc>
        <w:tc>
          <w:tcPr>
            <w:tcW w:w="55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17878B15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Tingkat Kepuasan Pengguna</w:t>
            </w:r>
            <w:r w:rsidRPr="00EC49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br/>
              <w:t>(%)</w:t>
            </w:r>
          </w:p>
        </w:tc>
        <w:tc>
          <w:tcPr>
            <w:tcW w:w="21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45EF6E95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Rencana Tindak Lanjut oleh UPPS/PS</w:t>
            </w:r>
          </w:p>
        </w:tc>
      </w:tr>
      <w:tr w:rsidR="00EC4965" w:rsidRPr="00EC4965" w14:paraId="39798B81" w14:textId="77777777" w:rsidTr="00EC4965">
        <w:trPr>
          <w:trHeight w:val="290"/>
        </w:trPr>
        <w:tc>
          <w:tcPr>
            <w:tcW w:w="6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5C045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31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5E08F4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628A7C70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Sangat Baik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75D4C201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Baik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7E23A116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Cukup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8DB4E2"/>
            <w:vAlign w:val="center"/>
            <w:hideMark/>
          </w:tcPr>
          <w:p w14:paraId="37E7CB98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Kurang</w:t>
            </w:r>
          </w:p>
        </w:tc>
        <w:tc>
          <w:tcPr>
            <w:tcW w:w="21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A50C6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</w:p>
        </w:tc>
      </w:tr>
      <w:tr w:rsidR="00EC4965" w:rsidRPr="00EC4965" w14:paraId="7AEF7CD9" w14:textId="77777777" w:rsidTr="00EC4965">
        <w:trPr>
          <w:trHeight w:val="29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06E9A9F6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1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4D29EA87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5C1724AB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3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7EE695F9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6F147A33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5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7FA0E365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6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pct12" w:color="000000" w:fill="D9D9D9"/>
            <w:vAlign w:val="center"/>
            <w:hideMark/>
          </w:tcPr>
          <w:p w14:paraId="5A40970C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en-ID"/>
              </w:rPr>
              <w:t>7</w:t>
            </w:r>
          </w:p>
        </w:tc>
      </w:tr>
      <w:tr w:rsidR="00EC4965" w:rsidRPr="00EC4965" w14:paraId="69A94D6D" w14:textId="77777777" w:rsidTr="00EC4965">
        <w:trPr>
          <w:trHeight w:val="29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59AB3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1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5CA743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Etika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B896DD5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24782EE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C76DCB8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6FE6D24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9ADBFF2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EC4965" w:rsidRPr="00EC4965" w14:paraId="57CDB24A" w14:textId="77777777" w:rsidTr="00EC4965">
        <w:trPr>
          <w:trHeight w:val="52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C3660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2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ECA4E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Keahlian pada bidang ilmu (kompetensi utama)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AF3EC7A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AC3CB80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462DCC4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FBC414B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42197EA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EC4965" w:rsidRPr="00EC4965" w14:paraId="7E1E00A9" w14:textId="77777777" w:rsidTr="00EC4965">
        <w:trPr>
          <w:trHeight w:val="29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3DA943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3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323CB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Kemampuan berbahasa asing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0D0DBEB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791908D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6634452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940C220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4641247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EC4965" w:rsidRPr="00EC4965" w14:paraId="7F51D676" w14:textId="77777777" w:rsidTr="00EC4965">
        <w:trPr>
          <w:trHeight w:val="29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C4F8D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4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4AD50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Penggunaan teknologi informasi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7289AEC6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702E488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505FFF6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2394FF1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BBCA6A5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EC4965" w:rsidRPr="00EC4965" w14:paraId="24F5E301" w14:textId="77777777" w:rsidTr="00EC4965">
        <w:trPr>
          <w:trHeight w:val="29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9D7ADC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5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7F057E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Kemampuan berkomunikasi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10275C3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66C87A7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C9CF0AD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BCA02F9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6FE0FA79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EC4965" w:rsidRPr="00EC4965" w14:paraId="5702B45A" w14:textId="77777777" w:rsidTr="00EC4965">
        <w:trPr>
          <w:trHeight w:val="29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125856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6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38CD8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Kerjasama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8CF1DC0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4CB51C13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5B02F020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AC2D2B2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3F19ACB0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EC4965" w:rsidRPr="00EC4965" w14:paraId="7309C7C9" w14:textId="77777777" w:rsidTr="00EC4965">
        <w:trPr>
          <w:trHeight w:val="290"/>
        </w:trPr>
        <w:tc>
          <w:tcPr>
            <w:tcW w:w="6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CDC76D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7</w:t>
            </w:r>
          </w:p>
        </w:tc>
        <w:tc>
          <w:tcPr>
            <w:tcW w:w="3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685532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Pengembangan diri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F994CA3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71DCB3B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D0A4AE3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2EE79FA3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6E3FA66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D"/>
              </w:rPr>
              <w:t> </w:t>
            </w:r>
          </w:p>
        </w:tc>
      </w:tr>
      <w:tr w:rsidR="00EC4965" w:rsidRPr="00EC4965" w14:paraId="78F74B7B" w14:textId="77777777" w:rsidTr="00EC4965">
        <w:trPr>
          <w:trHeight w:val="290"/>
        </w:trPr>
        <w:tc>
          <w:tcPr>
            <w:tcW w:w="37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254B7" w14:textId="77777777" w:rsidR="00EC4965" w:rsidRPr="00EC4965" w:rsidRDefault="00EC4965" w:rsidP="00EC496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ID"/>
              </w:rPr>
              <w:t>Jumla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8E37E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5202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2EC84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lang w:eastAsia="en-ID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88356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lang w:eastAsia="en-ID"/>
              </w:rPr>
              <w:t> 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46F325A0" w14:textId="77777777" w:rsidR="00EC4965" w:rsidRPr="00EC4965" w:rsidRDefault="00EC4965" w:rsidP="00EC496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EC4965">
              <w:rPr>
                <w:rFonts w:ascii="Calibri" w:eastAsia="Times New Roman" w:hAnsi="Calibri" w:cs="Calibri"/>
                <w:color w:val="000000"/>
                <w:lang w:eastAsia="en-ID"/>
              </w:rPr>
              <w:t> </w:t>
            </w:r>
          </w:p>
        </w:tc>
      </w:tr>
    </w:tbl>
    <w:p w14:paraId="5F162BA3" w14:textId="63A7CC2B" w:rsidR="00663BC5" w:rsidRPr="00003A89" w:rsidRDefault="00663BC5">
      <w:pPr>
        <w:rPr>
          <w:rFonts w:ascii="Times New Roman" w:hAnsi="Times New Roman" w:cs="Times New Roman"/>
          <w:sz w:val="24"/>
          <w:szCs w:val="24"/>
        </w:rPr>
      </w:pPr>
    </w:p>
    <w:sectPr w:rsidR="00663BC5" w:rsidRPr="00003A89" w:rsidSect="002758A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DIzNTEyNzAxMTVX0lEKTi0uzszPAykwrAUA8OPBxSwAAAA="/>
  </w:docVars>
  <w:rsids>
    <w:rsidRoot w:val="007642AA"/>
    <w:rsid w:val="00003A89"/>
    <w:rsid w:val="00190592"/>
    <w:rsid w:val="00227736"/>
    <w:rsid w:val="002758A8"/>
    <w:rsid w:val="00394024"/>
    <w:rsid w:val="00435FB4"/>
    <w:rsid w:val="00485B07"/>
    <w:rsid w:val="005E5442"/>
    <w:rsid w:val="00663BC5"/>
    <w:rsid w:val="00685041"/>
    <w:rsid w:val="007642AA"/>
    <w:rsid w:val="00903D08"/>
    <w:rsid w:val="00957D42"/>
    <w:rsid w:val="00965896"/>
    <w:rsid w:val="00A05919"/>
    <w:rsid w:val="00A06F19"/>
    <w:rsid w:val="00A62024"/>
    <w:rsid w:val="00A85474"/>
    <w:rsid w:val="00A90215"/>
    <w:rsid w:val="00A95178"/>
    <w:rsid w:val="00B55A78"/>
    <w:rsid w:val="00BC7684"/>
    <w:rsid w:val="00C16B28"/>
    <w:rsid w:val="00CE0E76"/>
    <w:rsid w:val="00D4275B"/>
    <w:rsid w:val="00DC6427"/>
    <w:rsid w:val="00E61580"/>
    <w:rsid w:val="00EC4965"/>
    <w:rsid w:val="00FC3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8BBAC"/>
  <w15:chartTrackingRefBased/>
  <w15:docId w15:val="{EBB4D832-19E4-4ED1-9432-64B55EF99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1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5</Pages>
  <Words>524</Words>
  <Characters>298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purnama</dc:creator>
  <cp:keywords/>
  <dc:description/>
  <cp:lastModifiedBy>Sari Eka</cp:lastModifiedBy>
  <cp:revision>12</cp:revision>
  <dcterms:created xsi:type="dcterms:W3CDTF">2022-03-30T04:55:00Z</dcterms:created>
  <dcterms:modified xsi:type="dcterms:W3CDTF">2022-05-26T06:13:00Z</dcterms:modified>
</cp:coreProperties>
</file>